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D7F4C" w14:textId="216CAD28" w:rsidR="00995AA4" w:rsidRDefault="00DB5609" w:rsidP="00971819">
      <w:pPr>
        <w:rPr>
          <w:sz w:val="32"/>
          <w:szCs w:val="32"/>
        </w:rPr>
      </w:pPr>
      <w:r>
        <w:rPr>
          <w:sz w:val="32"/>
          <w:szCs w:val="32"/>
        </w:rPr>
        <w:t>Agenda e</w:t>
      </w:r>
      <w:r w:rsidR="00122D30">
        <w:rPr>
          <w:sz w:val="32"/>
          <w:szCs w:val="32"/>
        </w:rPr>
        <w:t xml:space="preserve">xtra </w:t>
      </w:r>
      <w:r w:rsidR="002B6E2B">
        <w:rPr>
          <w:sz w:val="32"/>
          <w:szCs w:val="32"/>
        </w:rPr>
        <w:t xml:space="preserve">Algemene Vergadering </w:t>
      </w:r>
      <w:r w:rsidR="00122D30">
        <w:rPr>
          <w:sz w:val="32"/>
          <w:szCs w:val="32"/>
        </w:rPr>
        <w:t xml:space="preserve">4 maart </w:t>
      </w:r>
      <w:r w:rsidR="002B6E2B">
        <w:rPr>
          <w:sz w:val="32"/>
          <w:szCs w:val="32"/>
        </w:rPr>
        <w:t xml:space="preserve"> 202</w:t>
      </w:r>
      <w:r w:rsidR="00122D30">
        <w:rPr>
          <w:sz w:val="32"/>
          <w:szCs w:val="32"/>
        </w:rPr>
        <w:t>3</w:t>
      </w:r>
    </w:p>
    <w:p w14:paraId="470C5E0E" w14:textId="3DB2F58B" w:rsidR="00D44AAF" w:rsidRDefault="00D44AAF" w:rsidP="00971819">
      <w:pPr>
        <w:rPr>
          <w:sz w:val="32"/>
          <w:szCs w:val="32"/>
        </w:rPr>
      </w:pPr>
      <w:r>
        <w:rPr>
          <w:sz w:val="32"/>
          <w:szCs w:val="32"/>
        </w:rPr>
        <w:t>Zaal open om 10.00 uur</w:t>
      </w:r>
      <w:r w:rsidR="00D24D67">
        <w:rPr>
          <w:sz w:val="32"/>
          <w:szCs w:val="32"/>
        </w:rPr>
        <w:t xml:space="preserve"> Start vergadering </w:t>
      </w:r>
      <w:r w:rsidR="00FA7FD8">
        <w:rPr>
          <w:sz w:val="32"/>
          <w:szCs w:val="32"/>
        </w:rPr>
        <w:t>10.30 uur</w:t>
      </w:r>
    </w:p>
    <w:tbl>
      <w:tblPr>
        <w:tblStyle w:val="Tabelraster"/>
        <w:tblW w:w="9634" w:type="dxa"/>
        <w:tblLook w:val="04A0" w:firstRow="1" w:lastRow="0" w:firstColumn="1" w:lastColumn="0" w:noHBand="0" w:noVBand="1"/>
      </w:tblPr>
      <w:tblGrid>
        <w:gridCol w:w="513"/>
        <w:gridCol w:w="7420"/>
        <w:gridCol w:w="1701"/>
      </w:tblGrid>
      <w:tr w:rsidR="00FA7FD8" w:rsidRPr="00A93B55" w14:paraId="330B6878" w14:textId="73CD23A4" w:rsidTr="00FA7FD8">
        <w:tc>
          <w:tcPr>
            <w:tcW w:w="513" w:type="dxa"/>
          </w:tcPr>
          <w:p w14:paraId="788D9CB0" w14:textId="7C90565C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A93B5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</w:p>
        </w:tc>
        <w:tc>
          <w:tcPr>
            <w:tcW w:w="7420" w:type="dxa"/>
          </w:tcPr>
          <w:p w14:paraId="6BC11787" w14:textId="193A1F7A" w:rsidR="00FA7FD8" w:rsidRPr="00A93B55" w:rsidRDefault="00FA7FD8" w:rsidP="002B6E2B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A93B55">
              <w:rPr>
                <w:rFonts w:asciiTheme="majorHAnsi" w:hAnsiTheme="majorHAnsi" w:cstheme="majorHAnsi"/>
                <w:b/>
                <w:sz w:val="28"/>
                <w:szCs w:val="28"/>
              </w:rPr>
              <w:t>Opening</w:t>
            </w:r>
          </w:p>
        </w:tc>
        <w:tc>
          <w:tcPr>
            <w:tcW w:w="1701" w:type="dxa"/>
          </w:tcPr>
          <w:p w14:paraId="69B07F2A" w14:textId="5E3C34CB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GV</w:t>
            </w:r>
          </w:p>
        </w:tc>
      </w:tr>
      <w:tr w:rsidR="00FA7FD8" w:rsidRPr="00A93B55" w14:paraId="61E91B91" w14:textId="2EA7D9C7" w:rsidTr="00FA7FD8">
        <w:tc>
          <w:tcPr>
            <w:tcW w:w="513" w:type="dxa"/>
          </w:tcPr>
          <w:p w14:paraId="2473AC7E" w14:textId="48E57705" w:rsidR="00FA7FD8" w:rsidRPr="00A93B55" w:rsidRDefault="00DB5609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</w:p>
        </w:tc>
        <w:tc>
          <w:tcPr>
            <w:tcW w:w="7420" w:type="dxa"/>
          </w:tcPr>
          <w:p w14:paraId="222E8377" w14:textId="77777777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A93B55">
              <w:rPr>
                <w:rFonts w:asciiTheme="majorHAnsi" w:hAnsiTheme="majorHAnsi" w:cstheme="majorHAnsi"/>
                <w:b/>
                <w:sz w:val="28"/>
                <w:szCs w:val="28"/>
              </w:rPr>
              <w:t>Concept notulen</w:t>
            </w:r>
          </w:p>
          <w:p w14:paraId="04AD1F57" w14:textId="5BBF19B0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A93B55">
              <w:rPr>
                <w:rFonts w:asciiTheme="majorHAnsi" w:hAnsiTheme="majorHAnsi" w:cstheme="majorHAnsi"/>
                <w:sz w:val="28"/>
                <w:szCs w:val="28"/>
              </w:rPr>
              <w:t>Goedkeuring van de notulen van digitale AV 10 september 2022</w:t>
            </w:r>
            <w:r w:rsidR="00DB5609">
              <w:rPr>
                <w:rFonts w:asciiTheme="majorHAnsi" w:hAnsiTheme="majorHAnsi" w:cstheme="majorHAnsi"/>
                <w:sz w:val="28"/>
                <w:szCs w:val="28"/>
              </w:rPr>
              <w:t xml:space="preserve">  (zie bijlage)</w:t>
            </w:r>
          </w:p>
        </w:tc>
        <w:tc>
          <w:tcPr>
            <w:tcW w:w="1701" w:type="dxa"/>
          </w:tcPr>
          <w:p w14:paraId="0097FD9D" w14:textId="77777777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A7FD8" w:rsidRPr="00A93B55" w14:paraId="00501DCF" w14:textId="530EB0C9" w:rsidTr="00FA7FD8">
        <w:tc>
          <w:tcPr>
            <w:tcW w:w="513" w:type="dxa"/>
          </w:tcPr>
          <w:p w14:paraId="46D377F9" w14:textId="2613D602" w:rsidR="00FA7FD8" w:rsidRPr="00A93B55" w:rsidRDefault="00DB5609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</w:p>
        </w:tc>
        <w:tc>
          <w:tcPr>
            <w:tcW w:w="7420" w:type="dxa"/>
          </w:tcPr>
          <w:p w14:paraId="39AE58C9" w14:textId="2BC38E3D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A93B55">
              <w:rPr>
                <w:rFonts w:asciiTheme="majorHAnsi" w:hAnsiTheme="majorHAnsi" w:cstheme="majorHAnsi"/>
                <w:sz w:val="28"/>
                <w:szCs w:val="28"/>
              </w:rPr>
              <w:t>Ingekomen stukken</w:t>
            </w:r>
          </w:p>
        </w:tc>
        <w:tc>
          <w:tcPr>
            <w:tcW w:w="1701" w:type="dxa"/>
          </w:tcPr>
          <w:p w14:paraId="7090DBE0" w14:textId="0869BC26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A7FD8" w:rsidRPr="00A93B55" w14:paraId="6EDBDA85" w14:textId="6CBD75A5" w:rsidTr="00FA7FD8">
        <w:tc>
          <w:tcPr>
            <w:tcW w:w="513" w:type="dxa"/>
          </w:tcPr>
          <w:p w14:paraId="1C944460" w14:textId="4303B5B9" w:rsidR="00FA7FD8" w:rsidRPr="00A93B55" w:rsidRDefault="00DB5609" w:rsidP="002B6E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</w:t>
            </w:r>
          </w:p>
        </w:tc>
        <w:tc>
          <w:tcPr>
            <w:tcW w:w="7420" w:type="dxa"/>
          </w:tcPr>
          <w:p w14:paraId="713AFF5D" w14:textId="77777777" w:rsidR="00FA7FD8" w:rsidRDefault="00DB5609" w:rsidP="002B6E2B">
            <w:pPr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Medelingen</w:t>
            </w:r>
            <w:proofErr w:type="spellEnd"/>
          </w:p>
          <w:p w14:paraId="783B621B" w14:textId="77777777" w:rsidR="00DB5609" w:rsidRDefault="00DB5609" w:rsidP="002B6E2B">
            <w:pPr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* Stand van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zaken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digitaal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vergaderen</w:t>
            </w:r>
            <w:proofErr w:type="spellEnd"/>
          </w:p>
          <w:p w14:paraId="0F01C336" w14:textId="1A7DDFDE" w:rsidR="00DB5609" w:rsidRDefault="00DB5609" w:rsidP="002B6E2B">
            <w:pPr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*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nwikkelingen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 m.b.t. de fee Kiwanis International</w:t>
            </w:r>
          </w:p>
          <w:p w14:paraId="7F0FD6DD" w14:textId="37C9F3AC" w:rsidR="00DB5609" w:rsidRPr="00A93B55" w:rsidRDefault="00DB5609" w:rsidP="002B6E2B">
            <w:pPr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*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Vervallen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 van de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Rehgiobijeenkomsten</w:t>
            </w:r>
            <w:proofErr w:type="spellEnd"/>
          </w:p>
        </w:tc>
        <w:tc>
          <w:tcPr>
            <w:tcW w:w="1701" w:type="dxa"/>
          </w:tcPr>
          <w:p w14:paraId="1DB2C929" w14:textId="77777777" w:rsidR="00FA7FD8" w:rsidRPr="00A93B55" w:rsidRDefault="00FA7FD8" w:rsidP="002B6E2B">
            <w:pPr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</w:p>
        </w:tc>
      </w:tr>
      <w:tr w:rsidR="00FA7FD8" w:rsidRPr="00A93B55" w14:paraId="3CF650CC" w14:textId="06F88093" w:rsidTr="00FA7FD8">
        <w:tc>
          <w:tcPr>
            <w:tcW w:w="513" w:type="dxa"/>
          </w:tcPr>
          <w:p w14:paraId="799905B9" w14:textId="621739D3" w:rsidR="00FA7FD8" w:rsidRPr="00A93B55" w:rsidRDefault="00DB5609" w:rsidP="00146212">
            <w:pPr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5</w:t>
            </w:r>
          </w:p>
        </w:tc>
        <w:tc>
          <w:tcPr>
            <w:tcW w:w="7420" w:type="dxa"/>
          </w:tcPr>
          <w:p w14:paraId="7E7D7C3F" w14:textId="0565B63D" w:rsidR="00FA7FD8" w:rsidRPr="00D44AAF" w:rsidRDefault="00FA7FD8" w:rsidP="00146212">
            <w:pPr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 w:rsidRPr="00D44AAF">
              <w:rPr>
                <w:rFonts w:asciiTheme="majorHAnsi" w:hAnsiTheme="majorHAnsi" w:cstheme="majorHAnsi"/>
                <w:bCs/>
                <w:sz w:val="28"/>
                <w:szCs w:val="28"/>
              </w:rPr>
              <w:t xml:space="preserve">Voorstel Besteding van de kasreserves t.b.v. PR </w:t>
            </w:r>
            <w:r w:rsidR="00DB5609">
              <w:rPr>
                <w:rFonts w:asciiTheme="majorHAnsi" w:hAnsiTheme="majorHAnsi" w:cstheme="majorHAnsi"/>
                <w:bCs/>
                <w:sz w:val="28"/>
                <w:szCs w:val="28"/>
              </w:rPr>
              <w:t xml:space="preserve"> (</w:t>
            </w:r>
            <w:proofErr w:type="spellStart"/>
            <w:r w:rsidR="00DB5609">
              <w:rPr>
                <w:rFonts w:asciiTheme="majorHAnsi" w:hAnsiTheme="majorHAnsi" w:cstheme="majorHAnsi"/>
                <w:bCs/>
                <w:sz w:val="28"/>
                <w:szCs w:val="28"/>
              </w:rPr>
              <w:t>zoe</w:t>
            </w:r>
            <w:proofErr w:type="spellEnd"/>
            <w:r w:rsidR="00DB5609">
              <w:rPr>
                <w:rFonts w:asciiTheme="majorHAnsi" w:hAnsiTheme="majorHAnsi" w:cstheme="majorHAnsi"/>
                <w:bCs/>
                <w:sz w:val="28"/>
                <w:szCs w:val="28"/>
              </w:rPr>
              <w:t xml:space="preserve"> </w:t>
            </w:r>
            <w:proofErr w:type="spellStart"/>
            <w:r w:rsidR="00DB5609">
              <w:rPr>
                <w:rFonts w:asciiTheme="majorHAnsi" w:hAnsiTheme="majorHAnsi" w:cstheme="majorHAnsi"/>
                <w:bCs/>
                <w:sz w:val="28"/>
                <w:szCs w:val="28"/>
              </w:rPr>
              <w:t>bijlagew</w:t>
            </w:r>
            <w:proofErr w:type="spellEnd"/>
            <w:r w:rsidR="00DB5609">
              <w:rPr>
                <w:rFonts w:asciiTheme="majorHAnsi" w:hAnsiTheme="majorHAnsi" w:cstheme="majorHAnsi"/>
                <w:bCs/>
                <w:sz w:val="28"/>
                <w:szCs w:val="28"/>
              </w:rPr>
              <w:t>)</w:t>
            </w:r>
          </w:p>
        </w:tc>
        <w:tc>
          <w:tcPr>
            <w:tcW w:w="1701" w:type="dxa"/>
          </w:tcPr>
          <w:p w14:paraId="2F146869" w14:textId="1A4D0C10" w:rsidR="00FA7FD8" w:rsidRPr="00A93B55" w:rsidRDefault="00FA7FD8" w:rsidP="00146212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A7FD8" w:rsidRPr="00A93B55" w14:paraId="43E41027" w14:textId="1543169B" w:rsidTr="00FA7FD8">
        <w:tc>
          <w:tcPr>
            <w:tcW w:w="513" w:type="dxa"/>
          </w:tcPr>
          <w:p w14:paraId="399E79FF" w14:textId="48BDA8E9" w:rsidR="00FA7FD8" w:rsidRPr="00A93B55" w:rsidRDefault="00DB5609" w:rsidP="0014621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6</w:t>
            </w:r>
          </w:p>
        </w:tc>
        <w:tc>
          <w:tcPr>
            <w:tcW w:w="7420" w:type="dxa"/>
          </w:tcPr>
          <w:p w14:paraId="0FBB0D93" w14:textId="75311977" w:rsidR="00FA7FD8" w:rsidRPr="00A93B55" w:rsidRDefault="00DB5609" w:rsidP="0014621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Presentatie stand van zaken </w:t>
            </w:r>
            <w:r w:rsidR="00FA7FD8">
              <w:rPr>
                <w:rFonts w:asciiTheme="majorHAnsi" w:hAnsiTheme="majorHAnsi" w:cstheme="majorHAnsi"/>
                <w:sz w:val="28"/>
                <w:szCs w:val="28"/>
              </w:rPr>
              <w:t>werkgroep Anders …….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</w:p>
        </w:tc>
        <w:tc>
          <w:tcPr>
            <w:tcW w:w="1701" w:type="dxa"/>
          </w:tcPr>
          <w:p w14:paraId="16047408" w14:textId="18D48F24" w:rsidR="00FA7FD8" w:rsidRPr="00A93B55" w:rsidRDefault="00FA7FD8" w:rsidP="00146212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A7FD8" w:rsidRPr="00A93B55" w14:paraId="6B678974" w14:textId="54B60C05" w:rsidTr="00FA7FD8">
        <w:tc>
          <w:tcPr>
            <w:tcW w:w="513" w:type="dxa"/>
          </w:tcPr>
          <w:p w14:paraId="37776B36" w14:textId="2F05DBC5" w:rsidR="00FA7FD8" w:rsidRPr="00A93B55" w:rsidRDefault="00DB5609" w:rsidP="0014621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7</w:t>
            </w:r>
          </w:p>
        </w:tc>
        <w:tc>
          <w:tcPr>
            <w:tcW w:w="7420" w:type="dxa"/>
          </w:tcPr>
          <w:p w14:paraId="7B58CDE8" w14:textId="371D8DB3" w:rsidR="00FA7FD8" w:rsidRPr="00017C83" w:rsidRDefault="00FA7FD8" w:rsidP="00146212">
            <w:pPr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 w:rsidRPr="00017C83">
              <w:rPr>
                <w:rFonts w:asciiTheme="majorHAnsi" w:hAnsiTheme="majorHAnsi" w:cstheme="majorHAnsi"/>
                <w:bCs/>
                <w:sz w:val="28"/>
                <w:szCs w:val="28"/>
              </w:rPr>
              <w:t>Uitslag enquête jaarlijkse Kiwanis blad</w:t>
            </w:r>
          </w:p>
        </w:tc>
        <w:tc>
          <w:tcPr>
            <w:tcW w:w="1701" w:type="dxa"/>
          </w:tcPr>
          <w:p w14:paraId="18E02E93" w14:textId="1D822617" w:rsidR="00FA7FD8" w:rsidRPr="00A93B55" w:rsidRDefault="00FA7FD8" w:rsidP="00146212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A7FD8" w:rsidRPr="00A93B55" w14:paraId="5160815F" w14:textId="308617E1" w:rsidTr="00FA7FD8">
        <w:tc>
          <w:tcPr>
            <w:tcW w:w="513" w:type="dxa"/>
          </w:tcPr>
          <w:p w14:paraId="324FEA74" w14:textId="2D8480D0" w:rsidR="00FA7FD8" w:rsidRPr="00A93B55" w:rsidRDefault="00DB5609" w:rsidP="00146212">
            <w:pPr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8</w:t>
            </w:r>
          </w:p>
        </w:tc>
        <w:tc>
          <w:tcPr>
            <w:tcW w:w="7420" w:type="dxa"/>
          </w:tcPr>
          <w:p w14:paraId="3EE225B4" w14:textId="77AAF0B9" w:rsidR="00DB5609" w:rsidRPr="00A93B55" w:rsidRDefault="00FA7FD8" w:rsidP="00DB5609">
            <w:pPr>
              <w:rPr>
                <w:rFonts w:asciiTheme="majorHAnsi" w:hAnsiTheme="majorHAnsi" w:cstheme="majorHAnsi"/>
                <w:bCs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color w:val="FF0000"/>
                <w:sz w:val="28"/>
                <w:szCs w:val="28"/>
              </w:rPr>
              <w:t>Oproep deelname Inspiratiedag 22 april 2023</w:t>
            </w:r>
          </w:p>
        </w:tc>
        <w:tc>
          <w:tcPr>
            <w:tcW w:w="1701" w:type="dxa"/>
          </w:tcPr>
          <w:p w14:paraId="04CD41C3" w14:textId="092CFBCA" w:rsidR="00FA7FD8" w:rsidRPr="00A93B55" w:rsidRDefault="00FA7FD8" w:rsidP="00146212">
            <w:pPr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</w:p>
        </w:tc>
      </w:tr>
      <w:tr w:rsidR="00AF6D93" w:rsidRPr="00A93B55" w14:paraId="57285070" w14:textId="77777777" w:rsidTr="00FA7FD8">
        <w:tc>
          <w:tcPr>
            <w:tcW w:w="513" w:type="dxa"/>
          </w:tcPr>
          <w:p w14:paraId="701D5210" w14:textId="40A2CF73" w:rsidR="00AF6D93" w:rsidRDefault="00AF6D93" w:rsidP="00146212">
            <w:pPr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9</w:t>
            </w:r>
          </w:p>
        </w:tc>
        <w:tc>
          <w:tcPr>
            <w:tcW w:w="7420" w:type="dxa"/>
          </w:tcPr>
          <w:p w14:paraId="2FE221EE" w14:textId="320803DA" w:rsidR="00AF6D93" w:rsidRDefault="00AF6D93" w:rsidP="00DB5609">
            <w:pPr>
              <w:rPr>
                <w:rFonts w:asciiTheme="majorHAnsi" w:hAnsiTheme="majorHAnsi" w:cstheme="majorHAnsi"/>
                <w:bCs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color w:val="FF0000"/>
                <w:sz w:val="28"/>
                <w:szCs w:val="28"/>
              </w:rPr>
              <w:t>President Kiwanis Europa informeert ons over  de stand van zaken  waar Europa mee bezig is en het Europees Congres op 20 mei in  Amsterdam.</w:t>
            </w:r>
          </w:p>
        </w:tc>
        <w:tc>
          <w:tcPr>
            <w:tcW w:w="1701" w:type="dxa"/>
          </w:tcPr>
          <w:p w14:paraId="113C7384" w14:textId="77777777" w:rsidR="00AF6D93" w:rsidRPr="00A93B55" w:rsidRDefault="00AF6D93" w:rsidP="00146212">
            <w:pPr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</w:p>
        </w:tc>
      </w:tr>
      <w:tr w:rsidR="00DB5609" w:rsidRPr="00A93B55" w14:paraId="4A5E35BA" w14:textId="77777777" w:rsidTr="00FA7FD8">
        <w:tc>
          <w:tcPr>
            <w:tcW w:w="513" w:type="dxa"/>
          </w:tcPr>
          <w:p w14:paraId="3657E20B" w14:textId="1B4006A0" w:rsidR="00DB5609" w:rsidRDefault="00DB5609" w:rsidP="00146212">
            <w:pPr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color w:val="FF0000"/>
                <w:sz w:val="28"/>
                <w:szCs w:val="28"/>
              </w:rPr>
              <w:t>9</w:t>
            </w:r>
          </w:p>
        </w:tc>
        <w:tc>
          <w:tcPr>
            <w:tcW w:w="7420" w:type="dxa"/>
          </w:tcPr>
          <w:p w14:paraId="64877FE8" w14:textId="4C3D68AD" w:rsidR="00DB5609" w:rsidRDefault="00DB5609" w:rsidP="00146212">
            <w:pPr>
              <w:rPr>
                <w:rFonts w:asciiTheme="majorHAnsi" w:hAnsiTheme="majorHAnsi" w:cstheme="majorHAnsi"/>
                <w:bCs/>
                <w:color w:val="FF0000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color w:val="FF0000"/>
                <w:sz w:val="28"/>
                <w:szCs w:val="28"/>
              </w:rPr>
              <w:t xml:space="preserve">Informatie door voorzitter Stichting Kiwanis Pop Nederland, Lindy van de Ward, over de ontwikkelingen van het poppenproject- </w:t>
            </w:r>
          </w:p>
        </w:tc>
        <w:tc>
          <w:tcPr>
            <w:tcW w:w="1701" w:type="dxa"/>
          </w:tcPr>
          <w:p w14:paraId="3D42E529" w14:textId="77777777" w:rsidR="00DB5609" w:rsidRPr="00A93B55" w:rsidRDefault="00DB5609" w:rsidP="00146212">
            <w:pPr>
              <w:rPr>
                <w:rFonts w:asciiTheme="majorHAnsi" w:hAnsiTheme="majorHAnsi" w:cstheme="majorHAnsi"/>
                <w:color w:val="FF0000"/>
                <w:sz w:val="28"/>
                <w:szCs w:val="28"/>
              </w:rPr>
            </w:pPr>
          </w:p>
        </w:tc>
      </w:tr>
      <w:tr w:rsidR="00DB5609" w:rsidRPr="00A93B55" w14:paraId="0D6A3DDF" w14:textId="41A42C9E" w:rsidTr="00FA7FD8">
        <w:tc>
          <w:tcPr>
            <w:tcW w:w="513" w:type="dxa"/>
          </w:tcPr>
          <w:p w14:paraId="4FB2D879" w14:textId="04E778DF" w:rsidR="00DB5609" w:rsidRPr="00FE6476" w:rsidRDefault="00DB5609" w:rsidP="00DB5609">
            <w:pPr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Cs/>
                <w:sz w:val="28"/>
                <w:szCs w:val="28"/>
              </w:rPr>
              <w:t>10</w:t>
            </w:r>
          </w:p>
        </w:tc>
        <w:tc>
          <w:tcPr>
            <w:tcW w:w="7420" w:type="dxa"/>
          </w:tcPr>
          <w:p w14:paraId="1B27887B" w14:textId="64D4ACD8" w:rsidR="00DB5609" w:rsidRPr="00FE6476" w:rsidRDefault="00DB5609" w:rsidP="00DB5609">
            <w:pPr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Introductie Gouverneur Elect 2022-2023 door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vertegenwoordiger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 xml:space="preserve"> Kiwanis Club Wouw Zoomvliet</w:t>
            </w:r>
          </w:p>
        </w:tc>
        <w:tc>
          <w:tcPr>
            <w:tcW w:w="1701" w:type="dxa"/>
          </w:tcPr>
          <w:p w14:paraId="56AB8716" w14:textId="56F379DC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DB5609" w:rsidRPr="00A93B55" w14:paraId="52B9E239" w14:textId="186B37E3" w:rsidTr="00FA7FD8">
        <w:tc>
          <w:tcPr>
            <w:tcW w:w="513" w:type="dxa"/>
          </w:tcPr>
          <w:p w14:paraId="1D55BD95" w14:textId="172E3C28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1</w:t>
            </w:r>
          </w:p>
        </w:tc>
        <w:tc>
          <w:tcPr>
            <w:tcW w:w="7420" w:type="dxa"/>
          </w:tcPr>
          <w:p w14:paraId="7D56B300" w14:textId="711AD85D" w:rsidR="00DB5609" w:rsidRPr="00A93B55" w:rsidRDefault="00DB5609" w:rsidP="00DB5609">
            <w:pPr>
              <w:rPr>
                <w:rFonts w:asciiTheme="majorHAnsi" w:hAnsiTheme="majorHAnsi" w:cstheme="majorHAnsi"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Benoeming Gouveneur Elect 2022-2023 Christ van Oevelen, lid Kiwanis Club Wouw Zoomvliet</w:t>
            </w:r>
          </w:p>
        </w:tc>
        <w:tc>
          <w:tcPr>
            <w:tcW w:w="1701" w:type="dxa"/>
          </w:tcPr>
          <w:p w14:paraId="021DF7D9" w14:textId="51E6F1AC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DB5609" w:rsidRPr="00A93B55" w14:paraId="4FBF0DE6" w14:textId="66B86463" w:rsidTr="00FA7FD8">
        <w:tc>
          <w:tcPr>
            <w:tcW w:w="513" w:type="dxa"/>
          </w:tcPr>
          <w:p w14:paraId="4B99E792" w14:textId="51D41947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2</w:t>
            </w:r>
          </w:p>
        </w:tc>
        <w:tc>
          <w:tcPr>
            <w:tcW w:w="7420" w:type="dxa"/>
          </w:tcPr>
          <w:p w14:paraId="6A55B097" w14:textId="6C7F25A9" w:rsidR="00DB5609" w:rsidRPr="00A93B55" w:rsidRDefault="00DB5609" w:rsidP="00DB5609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cceptatie toespraak door Gouverneur Elect 2022 – 2023 Christ van Oevelen Kiwanis Club </w:t>
            </w:r>
            <w:r w:rsidR="00AF6D93">
              <w:rPr>
                <w:rFonts w:asciiTheme="majorHAnsi" w:hAnsiTheme="majorHAnsi" w:cstheme="majorHAnsi"/>
                <w:sz w:val="28"/>
                <w:szCs w:val="28"/>
              </w:rPr>
              <w:t xml:space="preserve">Wouw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Zoomvliet</w:t>
            </w:r>
          </w:p>
        </w:tc>
        <w:tc>
          <w:tcPr>
            <w:tcW w:w="1701" w:type="dxa"/>
          </w:tcPr>
          <w:p w14:paraId="746487EA" w14:textId="77777777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DB5609" w:rsidRPr="00A93B55" w14:paraId="3A7F8760" w14:textId="77777777" w:rsidTr="00FA7FD8">
        <w:tc>
          <w:tcPr>
            <w:tcW w:w="513" w:type="dxa"/>
          </w:tcPr>
          <w:p w14:paraId="4A281047" w14:textId="6AC83313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3</w:t>
            </w:r>
          </w:p>
        </w:tc>
        <w:tc>
          <w:tcPr>
            <w:tcW w:w="7420" w:type="dxa"/>
          </w:tcPr>
          <w:p w14:paraId="7E05495C" w14:textId="4834C7E9" w:rsidR="00DB5609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Rondvraag</w:t>
            </w:r>
          </w:p>
        </w:tc>
        <w:tc>
          <w:tcPr>
            <w:tcW w:w="1701" w:type="dxa"/>
          </w:tcPr>
          <w:p w14:paraId="2BDC38E6" w14:textId="77777777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DB5609" w:rsidRPr="00A93B55" w14:paraId="6D9FA9AE" w14:textId="77777777" w:rsidTr="00FA7FD8">
        <w:tc>
          <w:tcPr>
            <w:tcW w:w="513" w:type="dxa"/>
          </w:tcPr>
          <w:p w14:paraId="31FC1CD2" w14:textId="7A5E8EE2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4</w:t>
            </w:r>
          </w:p>
        </w:tc>
        <w:tc>
          <w:tcPr>
            <w:tcW w:w="7420" w:type="dxa"/>
          </w:tcPr>
          <w:p w14:paraId="2FEA707E" w14:textId="2BCA92B7" w:rsidR="00DB5609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Sluiting</w:t>
            </w:r>
          </w:p>
        </w:tc>
        <w:tc>
          <w:tcPr>
            <w:tcW w:w="1701" w:type="dxa"/>
          </w:tcPr>
          <w:p w14:paraId="4FEA6132" w14:textId="77777777" w:rsidR="00DB5609" w:rsidRPr="00A93B55" w:rsidRDefault="00DB5609" w:rsidP="00DB5609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3148C850" w14:textId="77777777" w:rsidR="002B6E2B" w:rsidRPr="00A93B55" w:rsidRDefault="002B6E2B" w:rsidP="00971819">
      <w:pPr>
        <w:rPr>
          <w:rFonts w:asciiTheme="majorHAnsi" w:hAnsiTheme="majorHAnsi" w:cstheme="majorHAnsi"/>
          <w:sz w:val="28"/>
          <w:szCs w:val="28"/>
        </w:rPr>
      </w:pPr>
    </w:p>
    <w:p w14:paraId="5007D6C8" w14:textId="6DC970A6" w:rsidR="00E511D2" w:rsidRDefault="00FE6476" w:rsidP="00A16A56">
      <w:pPr>
        <w:rPr>
          <w:sz w:val="22"/>
          <w:szCs w:val="22"/>
        </w:rPr>
      </w:pPr>
      <w:r>
        <w:rPr>
          <w:sz w:val="22"/>
          <w:szCs w:val="22"/>
        </w:rPr>
        <w:t xml:space="preserve">Na afloop van de vergadering </w:t>
      </w:r>
      <w:r w:rsidR="002553A6">
        <w:rPr>
          <w:sz w:val="22"/>
          <w:szCs w:val="22"/>
        </w:rPr>
        <w:t>is er een gezamenlijke buffet lunch</w:t>
      </w:r>
    </w:p>
    <w:p w14:paraId="22F2FCF0" w14:textId="45A41DCF" w:rsidR="00D7056D" w:rsidRDefault="00D7056D" w:rsidP="00A16A56">
      <w:pPr>
        <w:rPr>
          <w:sz w:val="22"/>
          <w:szCs w:val="22"/>
        </w:rPr>
      </w:pPr>
      <w:r>
        <w:rPr>
          <w:sz w:val="22"/>
          <w:szCs w:val="22"/>
        </w:rPr>
        <w:t>Opgave via onderstaande link.</w:t>
      </w:r>
    </w:p>
    <w:p w14:paraId="794A830F" w14:textId="77777777" w:rsidR="00D7056D" w:rsidRPr="002B6E2B" w:rsidRDefault="00D7056D" w:rsidP="00A16A56">
      <w:pPr>
        <w:rPr>
          <w:sz w:val="22"/>
          <w:szCs w:val="22"/>
        </w:rPr>
      </w:pPr>
    </w:p>
    <w:p w14:paraId="156F5B11" w14:textId="73758D55" w:rsidR="00206853" w:rsidRPr="002B6E2B" w:rsidRDefault="00206853" w:rsidP="00AD124A">
      <w:pPr>
        <w:pStyle w:val="Normaalweb"/>
        <w:rPr>
          <w:rFonts w:ascii="Cambria" w:hAnsi="Cambria"/>
          <w:sz w:val="22"/>
          <w:szCs w:val="22"/>
        </w:rPr>
      </w:pPr>
    </w:p>
    <w:sectPr w:rsidR="00206853" w:rsidRPr="002B6E2B" w:rsidSect="00582A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525" w:right="1417" w:bottom="1417" w:left="1417" w:header="708" w:footer="5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3E2B5" w14:textId="77777777" w:rsidR="002E232B" w:rsidRDefault="002E232B" w:rsidP="001A7894">
      <w:r>
        <w:separator/>
      </w:r>
    </w:p>
  </w:endnote>
  <w:endnote w:type="continuationSeparator" w:id="0">
    <w:p w14:paraId="08C6B4B7" w14:textId="77777777" w:rsidR="002E232B" w:rsidRDefault="002E232B" w:rsidP="001A7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CBE49" w14:textId="77777777" w:rsidR="00BD2CDE" w:rsidRDefault="00BD2CDE" w:rsidP="00423507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53DCD0A8" w14:textId="77777777" w:rsidR="00BD2CDE" w:rsidRDefault="00BD2CDE" w:rsidP="00270571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5B8AC" w14:textId="77777777" w:rsidR="00BD2CDE" w:rsidRDefault="00BD2CDE" w:rsidP="00423507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666E40">
      <w:rPr>
        <w:rStyle w:val="Paginanummer"/>
        <w:noProof/>
      </w:rPr>
      <w:t>3</w:t>
    </w:r>
    <w:r>
      <w:rPr>
        <w:rStyle w:val="Paginanummer"/>
      </w:rPr>
      <w:fldChar w:fldCharType="end"/>
    </w:r>
  </w:p>
  <w:p w14:paraId="154A6E36" w14:textId="77777777" w:rsidR="00BD2CDE" w:rsidRDefault="00BD2CDE" w:rsidP="00270571">
    <w:pPr>
      <w:pStyle w:val="Voetteks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670D9" w14:textId="77777777" w:rsidR="00FA7FD8" w:rsidRDefault="00FA7FD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21E30" w14:textId="77777777" w:rsidR="002E232B" w:rsidRDefault="002E232B" w:rsidP="001A7894">
      <w:r>
        <w:separator/>
      </w:r>
    </w:p>
  </w:footnote>
  <w:footnote w:type="continuationSeparator" w:id="0">
    <w:p w14:paraId="42DC9CE7" w14:textId="77777777" w:rsidR="002E232B" w:rsidRDefault="002E232B" w:rsidP="001A7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E1D9F" w14:textId="77777777" w:rsidR="00FA7FD8" w:rsidRDefault="00FA7FD8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0310" w14:textId="68C47DC2" w:rsidR="00BD2CDE" w:rsidRDefault="00FA7FD8" w:rsidP="00FC6224">
    <w:pPr>
      <w:pStyle w:val="Koptekst"/>
      <w:jc w:val="center"/>
    </w:pPr>
    <w:r>
      <w:rPr>
        <w:noProof/>
      </w:rPr>
      <w:drawing>
        <wp:inline distT="0" distB="0" distL="0" distR="0" wp14:anchorId="5519741C" wp14:editId="0A03ACA4">
          <wp:extent cx="5756910" cy="1548130"/>
          <wp:effectExtent l="0" t="0" r="0" b="0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1548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F73FB" w14:textId="77777777" w:rsidR="00FA7FD8" w:rsidRDefault="00FA7FD8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" o:bullet="t">
        <v:imagedata r:id="rId1" o:title="mso30BB"/>
      </v:shape>
    </w:pict>
  </w:numPicBullet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A7DD3"/>
    <w:multiLevelType w:val="hybridMultilevel"/>
    <w:tmpl w:val="C94274D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3E9E"/>
    <w:multiLevelType w:val="hybridMultilevel"/>
    <w:tmpl w:val="D61ECE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81CBD"/>
    <w:multiLevelType w:val="hybridMultilevel"/>
    <w:tmpl w:val="825C82A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65722"/>
    <w:multiLevelType w:val="hybridMultilevel"/>
    <w:tmpl w:val="A98259A4"/>
    <w:lvl w:ilvl="0" w:tplc="0413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67D44"/>
    <w:multiLevelType w:val="hybridMultilevel"/>
    <w:tmpl w:val="E320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4262E"/>
    <w:multiLevelType w:val="multilevel"/>
    <w:tmpl w:val="FE361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C307AA"/>
    <w:multiLevelType w:val="hybridMultilevel"/>
    <w:tmpl w:val="92A65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C5CF7"/>
    <w:multiLevelType w:val="hybridMultilevel"/>
    <w:tmpl w:val="90906B8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909B4"/>
    <w:multiLevelType w:val="hybridMultilevel"/>
    <w:tmpl w:val="FA0C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E4743"/>
    <w:multiLevelType w:val="hybridMultilevel"/>
    <w:tmpl w:val="08E21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09209A"/>
    <w:multiLevelType w:val="hybridMultilevel"/>
    <w:tmpl w:val="B9EE7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B2791"/>
    <w:multiLevelType w:val="hybridMultilevel"/>
    <w:tmpl w:val="346EA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01A1C"/>
    <w:multiLevelType w:val="hybridMultilevel"/>
    <w:tmpl w:val="8064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D71A1F"/>
    <w:multiLevelType w:val="hybridMultilevel"/>
    <w:tmpl w:val="BCE2D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25D3"/>
    <w:multiLevelType w:val="hybridMultilevel"/>
    <w:tmpl w:val="8356F0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20E24"/>
    <w:multiLevelType w:val="hybridMultilevel"/>
    <w:tmpl w:val="E046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F0725"/>
    <w:multiLevelType w:val="hybridMultilevel"/>
    <w:tmpl w:val="2922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D0581"/>
    <w:multiLevelType w:val="hybridMultilevel"/>
    <w:tmpl w:val="B17C91F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CB3182"/>
    <w:multiLevelType w:val="hybridMultilevel"/>
    <w:tmpl w:val="EFA4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930A8"/>
    <w:multiLevelType w:val="hybridMultilevel"/>
    <w:tmpl w:val="D428B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0F6CA1"/>
    <w:multiLevelType w:val="hybridMultilevel"/>
    <w:tmpl w:val="6D68A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34F30"/>
    <w:multiLevelType w:val="hybridMultilevel"/>
    <w:tmpl w:val="34669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8316E4"/>
    <w:multiLevelType w:val="hybridMultilevel"/>
    <w:tmpl w:val="DCC8A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045EAC"/>
    <w:multiLevelType w:val="hybridMultilevel"/>
    <w:tmpl w:val="31B2FCC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E5E48"/>
    <w:multiLevelType w:val="hybridMultilevel"/>
    <w:tmpl w:val="440CC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553143"/>
    <w:multiLevelType w:val="hybridMultilevel"/>
    <w:tmpl w:val="257A1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0868EA"/>
    <w:multiLevelType w:val="hybridMultilevel"/>
    <w:tmpl w:val="4F386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3C3459"/>
    <w:multiLevelType w:val="hybridMultilevel"/>
    <w:tmpl w:val="E8DE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06D28"/>
    <w:multiLevelType w:val="hybridMultilevel"/>
    <w:tmpl w:val="2922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34210"/>
    <w:multiLevelType w:val="hybridMultilevel"/>
    <w:tmpl w:val="B0C60E6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AA7C1B"/>
    <w:multiLevelType w:val="hybridMultilevel"/>
    <w:tmpl w:val="C49C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B055F9"/>
    <w:multiLevelType w:val="hybridMultilevel"/>
    <w:tmpl w:val="FAD4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8349256">
    <w:abstractNumId w:val="17"/>
  </w:num>
  <w:num w:numId="2" w16cid:durableId="2073918125">
    <w:abstractNumId w:val="29"/>
  </w:num>
  <w:num w:numId="3" w16cid:durableId="1035349804">
    <w:abstractNumId w:val="27"/>
  </w:num>
  <w:num w:numId="4" w16cid:durableId="2097245686">
    <w:abstractNumId w:val="12"/>
  </w:num>
  <w:num w:numId="5" w16cid:durableId="1264722363">
    <w:abstractNumId w:val="31"/>
  </w:num>
  <w:num w:numId="6" w16cid:durableId="472648277">
    <w:abstractNumId w:val="28"/>
  </w:num>
  <w:num w:numId="7" w16cid:durableId="1759591991">
    <w:abstractNumId w:val="19"/>
  </w:num>
  <w:num w:numId="8" w16cid:durableId="1348869991">
    <w:abstractNumId w:val="13"/>
  </w:num>
  <w:num w:numId="9" w16cid:durableId="1784500339">
    <w:abstractNumId w:val="0"/>
  </w:num>
  <w:num w:numId="10" w16cid:durableId="1089228724">
    <w:abstractNumId w:val="16"/>
  </w:num>
  <w:num w:numId="11" w16cid:durableId="574819814">
    <w:abstractNumId w:val="23"/>
  </w:num>
  <w:num w:numId="12" w16cid:durableId="1846705204">
    <w:abstractNumId w:val="32"/>
  </w:num>
  <w:num w:numId="13" w16cid:durableId="833842039">
    <w:abstractNumId w:val="7"/>
  </w:num>
  <w:num w:numId="14" w16cid:durableId="328752025">
    <w:abstractNumId w:val="20"/>
  </w:num>
  <w:num w:numId="15" w16cid:durableId="876235344">
    <w:abstractNumId w:val="11"/>
  </w:num>
  <w:num w:numId="16" w16cid:durableId="58989724">
    <w:abstractNumId w:val="14"/>
  </w:num>
  <w:num w:numId="17" w16cid:durableId="694621333">
    <w:abstractNumId w:val="25"/>
  </w:num>
  <w:num w:numId="18" w16cid:durableId="694888855">
    <w:abstractNumId w:val="26"/>
  </w:num>
  <w:num w:numId="19" w16cid:durableId="822430260">
    <w:abstractNumId w:val="10"/>
  </w:num>
  <w:num w:numId="20" w16cid:durableId="2102599837">
    <w:abstractNumId w:val="22"/>
  </w:num>
  <w:num w:numId="21" w16cid:durableId="1725106628">
    <w:abstractNumId w:val="21"/>
  </w:num>
  <w:num w:numId="22" w16cid:durableId="1636913773">
    <w:abstractNumId w:val="5"/>
  </w:num>
  <w:num w:numId="23" w16cid:durableId="82068089">
    <w:abstractNumId w:val="9"/>
  </w:num>
  <w:num w:numId="24" w16cid:durableId="1226992753">
    <w:abstractNumId w:val="4"/>
  </w:num>
  <w:num w:numId="25" w16cid:durableId="1903062041">
    <w:abstractNumId w:val="24"/>
  </w:num>
  <w:num w:numId="26" w16cid:durableId="763913113">
    <w:abstractNumId w:val="8"/>
  </w:num>
  <w:num w:numId="27" w16cid:durableId="1448037677">
    <w:abstractNumId w:val="3"/>
  </w:num>
  <w:num w:numId="28" w16cid:durableId="1680620814">
    <w:abstractNumId w:val="30"/>
  </w:num>
  <w:num w:numId="29" w16cid:durableId="1162233366">
    <w:abstractNumId w:val="1"/>
  </w:num>
  <w:num w:numId="30" w16cid:durableId="637808325">
    <w:abstractNumId w:val="2"/>
  </w:num>
  <w:num w:numId="31" w16cid:durableId="1918201390">
    <w:abstractNumId w:val="6"/>
  </w:num>
  <w:num w:numId="32" w16cid:durableId="31611644">
    <w:abstractNumId w:val="15"/>
  </w:num>
  <w:num w:numId="33" w16cid:durableId="13639376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jIwNDYzsTQwsDBW0lEKTi0uzszPAykwqgUAsKm7gCwAAAA="/>
  </w:docVars>
  <w:rsids>
    <w:rsidRoot w:val="00BD4FBF"/>
    <w:rsid w:val="000131AC"/>
    <w:rsid w:val="000136F0"/>
    <w:rsid w:val="00017C83"/>
    <w:rsid w:val="00021506"/>
    <w:rsid w:val="00022A6B"/>
    <w:rsid w:val="00022BCE"/>
    <w:rsid w:val="00022DAF"/>
    <w:rsid w:val="000249FC"/>
    <w:rsid w:val="00026529"/>
    <w:rsid w:val="0003185D"/>
    <w:rsid w:val="00031DF1"/>
    <w:rsid w:val="00033563"/>
    <w:rsid w:val="0004199B"/>
    <w:rsid w:val="0004274D"/>
    <w:rsid w:val="000438F4"/>
    <w:rsid w:val="000453A8"/>
    <w:rsid w:val="00047AAC"/>
    <w:rsid w:val="00056253"/>
    <w:rsid w:val="00066CEA"/>
    <w:rsid w:val="000716E8"/>
    <w:rsid w:val="00073576"/>
    <w:rsid w:val="00074006"/>
    <w:rsid w:val="0007605C"/>
    <w:rsid w:val="000823E2"/>
    <w:rsid w:val="00085C74"/>
    <w:rsid w:val="00086D67"/>
    <w:rsid w:val="00086EA4"/>
    <w:rsid w:val="000A141C"/>
    <w:rsid w:val="000A2DE4"/>
    <w:rsid w:val="000A3990"/>
    <w:rsid w:val="000A7D16"/>
    <w:rsid w:val="000B0426"/>
    <w:rsid w:val="000B2BBD"/>
    <w:rsid w:val="000B6928"/>
    <w:rsid w:val="000C0030"/>
    <w:rsid w:val="000C3260"/>
    <w:rsid w:val="000C3EA5"/>
    <w:rsid w:val="000C402F"/>
    <w:rsid w:val="000C5D74"/>
    <w:rsid w:val="000C5FF3"/>
    <w:rsid w:val="000D143A"/>
    <w:rsid w:val="000E03EF"/>
    <w:rsid w:val="000E44EA"/>
    <w:rsid w:val="000E6A53"/>
    <w:rsid w:val="000E7915"/>
    <w:rsid w:val="000F5BB5"/>
    <w:rsid w:val="001066E9"/>
    <w:rsid w:val="00107283"/>
    <w:rsid w:val="00120274"/>
    <w:rsid w:val="00122D30"/>
    <w:rsid w:val="00123C10"/>
    <w:rsid w:val="00125A14"/>
    <w:rsid w:val="00146212"/>
    <w:rsid w:val="001621C3"/>
    <w:rsid w:val="0017303D"/>
    <w:rsid w:val="0017311C"/>
    <w:rsid w:val="001742B6"/>
    <w:rsid w:val="001770D8"/>
    <w:rsid w:val="00180CDD"/>
    <w:rsid w:val="00186A81"/>
    <w:rsid w:val="001937F8"/>
    <w:rsid w:val="001A4741"/>
    <w:rsid w:val="001A7894"/>
    <w:rsid w:val="001A7C6B"/>
    <w:rsid w:val="001B6307"/>
    <w:rsid w:val="001D0026"/>
    <w:rsid w:val="001D4819"/>
    <w:rsid w:val="001E2752"/>
    <w:rsid w:val="001E5751"/>
    <w:rsid w:val="00206853"/>
    <w:rsid w:val="00212C86"/>
    <w:rsid w:val="00213231"/>
    <w:rsid w:val="00213DB2"/>
    <w:rsid w:val="00216059"/>
    <w:rsid w:val="0021668C"/>
    <w:rsid w:val="00220A48"/>
    <w:rsid w:val="002220F7"/>
    <w:rsid w:val="00222268"/>
    <w:rsid w:val="00231FFC"/>
    <w:rsid w:val="00232E0B"/>
    <w:rsid w:val="00236810"/>
    <w:rsid w:val="00245CCF"/>
    <w:rsid w:val="00250583"/>
    <w:rsid w:val="002523BC"/>
    <w:rsid w:val="00253153"/>
    <w:rsid w:val="002553A6"/>
    <w:rsid w:val="00255EDE"/>
    <w:rsid w:val="00257EFF"/>
    <w:rsid w:val="00270571"/>
    <w:rsid w:val="0027156B"/>
    <w:rsid w:val="00275522"/>
    <w:rsid w:val="00277D26"/>
    <w:rsid w:val="002824AE"/>
    <w:rsid w:val="00283E6C"/>
    <w:rsid w:val="0029024D"/>
    <w:rsid w:val="00292263"/>
    <w:rsid w:val="002948C5"/>
    <w:rsid w:val="00294F4E"/>
    <w:rsid w:val="0029575D"/>
    <w:rsid w:val="002A0A5B"/>
    <w:rsid w:val="002A7687"/>
    <w:rsid w:val="002A7774"/>
    <w:rsid w:val="002B649A"/>
    <w:rsid w:val="002B6E2B"/>
    <w:rsid w:val="002B798B"/>
    <w:rsid w:val="002C1188"/>
    <w:rsid w:val="002C13DA"/>
    <w:rsid w:val="002C18D3"/>
    <w:rsid w:val="002C7A9A"/>
    <w:rsid w:val="002D3257"/>
    <w:rsid w:val="002D7AE7"/>
    <w:rsid w:val="002E0374"/>
    <w:rsid w:val="002E0EC8"/>
    <w:rsid w:val="002E1DCD"/>
    <w:rsid w:val="002E232B"/>
    <w:rsid w:val="002E3D00"/>
    <w:rsid w:val="002E7602"/>
    <w:rsid w:val="002F29F0"/>
    <w:rsid w:val="002F71F7"/>
    <w:rsid w:val="003012B4"/>
    <w:rsid w:val="003035B6"/>
    <w:rsid w:val="0030732D"/>
    <w:rsid w:val="00316268"/>
    <w:rsid w:val="00317070"/>
    <w:rsid w:val="00331BB1"/>
    <w:rsid w:val="00333F64"/>
    <w:rsid w:val="0033687F"/>
    <w:rsid w:val="00337F9E"/>
    <w:rsid w:val="003433F0"/>
    <w:rsid w:val="00353C86"/>
    <w:rsid w:val="00356086"/>
    <w:rsid w:val="00360187"/>
    <w:rsid w:val="003617D1"/>
    <w:rsid w:val="003658E6"/>
    <w:rsid w:val="00370DB2"/>
    <w:rsid w:val="00374C4C"/>
    <w:rsid w:val="003819B5"/>
    <w:rsid w:val="00384A2B"/>
    <w:rsid w:val="00387956"/>
    <w:rsid w:val="00390864"/>
    <w:rsid w:val="003927AD"/>
    <w:rsid w:val="00393BE8"/>
    <w:rsid w:val="003A4918"/>
    <w:rsid w:val="003A6A13"/>
    <w:rsid w:val="003A7DBD"/>
    <w:rsid w:val="003B1F69"/>
    <w:rsid w:val="003B530C"/>
    <w:rsid w:val="003B6526"/>
    <w:rsid w:val="003C1426"/>
    <w:rsid w:val="003C67B1"/>
    <w:rsid w:val="003D0012"/>
    <w:rsid w:val="003D04AE"/>
    <w:rsid w:val="003D0ACF"/>
    <w:rsid w:val="003D1A70"/>
    <w:rsid w:val="003D3C7B"/>
    <w:rsid w:val="003D6D80"/>
    <w:rsid w:val="003E4BA7"/>
    <w:rsid w:val="003F050D"/>
    <w:rsid w:val="003F465D"/>
    <w:rsid w:val="003F48E4"/>
    <w:rsid w:val="004026BB"/>
    <w:rsid w:val="00404CFA"/>
    <w:rsid w:val="00405016"/>
    <w:rsid w:val="00406537"/>
    <w:rsid w:val="004223C2"/>
    <w:rsid w:val="00423507"/>
    <w:rsid w:val="00425A37"/>
    <w:rsid w:val="00431451"/>
    <w:rsid w:val="0043350F"/>
    <w:rsid w:val="004370DA"/>
    <w:rsid w:val="004476BE"/>
    <w:rsid w:val="00452A31"/>
    <w:rsid w:val="004600EE"/>
    <w:rsid w:val="00462516"/>
    <w:rsid w:val="00464F32"/>
    <w:rsid w:val="00467CC5"/>
    <w:rsid w:val="00471DFC"/>
    <w:rsid w:val="004730AF"/>
    <w:rsid w:val="004749BC"/>
    <w:rsid w:val="0049333A"/>
    <w:rsid w:val="004B2DAE"/>
    <w:rsid w:val="004B734C"/>
    <w:rsid w:val="004C15BC"/>
    <w:rsid w:val="004C2874"/>
    <w:rsid w:val="004C596A"/>
    <w:rsid w:val="004C59BA"/>
    <w:rsid w:val="004E0E9E"/>
    <w:rsid w:val="004E6184"/>
    <w:rsid w:val="004E6BE9"/>
    <w:rsid w:val="004F0949"/>
    <w:rsid w:val="00503742"/>
    <w:rsid w:val="0050395C"/>
    <w:rsid w:val="005069C5"/>
    <w:rsid w:val="00510967"/>
    <w:rsid w:val="005167EF"/>
    <w:rsid w:val="005234F7"/>
    <w:rsid w:val="00534841"/>
    <w:rsid w:val="00535D49"/>
    <w:rsid w:val="005470F1"/>
    <w:rsid w:val="00547D99"/>
    <w:rsid w:val="005528EA"/>
    <w:rsid w:val="00553552"/>
    <w:rsid w:val="00555FDD"/>
    <w:rsid w:val="005624C2"/>
    <w:rsid w:val="00564288"/>
    <w:rsid w:val="00571EFD"/>
    <w:rsid w:val="00573447"/>
    <w:rsid w:val="00582AD7"/>
    <w:rsid w:val="00586569"/>
    <w:rsid w:val="00596388"/>
    <w:rsid w:val="00596D2C"/>
    <w:rsid w:val="005970F3"/>
    <w:rsid w:val="005A578A"/>
    <w:rsid w:val="005A7ECF"/>
    <w:rsid w:val="005C2B8F"/>
    <w:rsid w:val="005C3259"/>
    <w:rsid w:val="005C433D"/>
    <w:rsid w:val="005D24F0"/>
    <w:rsid w:val="005D451C"/>
    <w:rsid w:val="005D6F50"/>
    <w:rsid w:val="005E1E60"/>
    <w:rsid w:val="005F11F1"/>
    <w:rsid w:val="005F788E"/>
    <w:rsid w:val="00603797"/>
    <w:rsid w:val="006046EF"/>
    <w:rsid w:val="00606062"/>
    <w:rsid w:val="0060665B"/>
    <w:rsid w:val="00606818"/>
    <w:rsid w:val="0060779C"/>
    <w:rsid w:val="0061244D"/>
    <w:rsid w:val="00615EC8"/>
    <w:rsid w:val="00616855"/>
    <w:rsid w:val="00620347"/>
    <w:rsid w:val="00623868"/>
    <w:rsid w:val="00632BE5"/>
    <w:rsid w:val="00642B3B"/>
    <w:rsid w:val="00643D77"/>
    <w:rsid w:val="0064456B"/>
    <w:rsid w:val="00644814"/>
    <w:rsid w:val="00645DC2"/>
    <w:rsid w:val="00652011"/>
    <w:rsid w:val="006528E9"/>
    <w:rsid w:val="006646DF"/>
    <w:rsid w:val="00665AD2"/>
    <w:rsid w:val="006660CC"/>
    <w:rsid w:val="00666E40"/>
    <w:rsid w:val="00674AFA"/>
    <w:rsid w:val="00681532"/>
    <w:rsid w:val="00681711"/>
    <w:rsid w:val="00682549"/>
    <w:rsid w:val="00691D7E"/>
    <w:rsid w:val="00693C1D"/>
    <w:rsid w:val="006945C0"/>
    <w:rsid w:val="00695D61"/>
    <w:rsid w:val="006A22F1"/>
    <w:rsid w:val="006C26ED"/>
    <w:rsid w:val="006C582E"/>
    <w:rsid w:val="006D774C"/>
    <w:rsid w:val="006D792F"/>
    <w:rsid w:val="006E00EE"/>
    <w:rsid w:val="006E6EC6"/>
    <w:rsid w:val="006F4092"/>
    <w:rsid w:val="006F4E6B"/>
    <w:rsid w:val="00701BEE"/>
    <w:rsid w:val="00701E3E"/>
    <w:rsid w:val="00704FBB"/>
    <w:rsid w:val="00705057"/>
    <w:rsid w:val="00706FB3"/>
    <w:rsid w:val="00707DBA"/>
    <w:rsid w:val="00711531"/>
    <w:rsid w:val="007204EE"/>
    <w:rsid w:val="00720AEC"/>
    <w:rsid w:val="007212DA"/>
    <w:rsid w:val="007229F6"/>
    <w:rsid w:val="00731613"/>
    <w:rsid w:val="00733ACB"/>
    <w:rsid w:val="00734641"/>
    <w:rsid w:val="007346E8"/>
    <w:rsid w:val="00737667"/>
    <w:rsid w:val="00753CCA"/>
    <w:rsid w:val="00761DB8"/>
    <w:rsid w:val="00765DA1"/>
    <w:rsid w:val="00766248"/>
    <w:rsid w:val="007674E1"/>
    <w:rsid w:val="00776665"/>
    <w:rsid w:val="007766C1"/>
    <w:rsid w:val="007804BA"/>
    <w:rsid w:val="00781CE6"/>
    <w:rsid w:val="00783E08"/>
    <w:rsid w:val="007A7905"/>
    <w:rsid w:val="007B2522"/>
    <w:rsid w:val="007B75A7"/>
    <w:rsid w:val="007B78C3"/>
    <w:rsid w:val="007C0460"/>
    <w:rsid w:val="007C6019"/>
    <w:rsid w:val="007E0222"/>
    <w:rsid w:val="007E5662"/>
    <w:rsid w:val="007E5A88"/>
    <w:rsid w:val="007E6980"/>
    <w:rsid w:val="007E771E"/>
    <w:rsid w:val="007F2C51"/>
    <w:rsid w:val="007F62FF"/>
    <w:rsid w:val="007F6736"/>
    <w:rsid w:val="007F6DD1"/>
    <w:rsid w:val="00805B6E"/>
    <w:rsid w:val="00813187"/>
    <w:rsid w:val="008150F8"/>
    <w:rsid w:val="0082064C"/>
    <w:rsid w:val="00820DB8"/>
    <w:rsid w:val="00823977"/>
    <w:rsid w:val="00825FE7"/>
    <w:rsid w:val="00830791"/>
    <w:rsid w:val="008335D6"/>
    <w:rsid w:val="00833A92"/>
    <w:rsid w:val="00836231"/>
    <w:rsid w:val="00840E75"/>
    <w:rsid w:val="00841987"/>
    <w:rsid w:val="00844F99"/>
    <w:rsid w:val="00846732"/>
    <w:rsid w:val="008561DC"/>
    <w:rsid w:val="008611D2"/>
    <w:rsid w:val="00861256"/>
    <w:rsid w:val="008769F4"/>
    <w:rsid w:val="00876F73"/>
    <w:rsid w:val="00882253"/>
    <w:rsid w:val="008A3BD5"/>
    <w:rsid w:val="008B2DA8"/>
    <w:rsid w:val="008B51F3"/>
    <w:rsid w:val="008B5E1A"/>
    <w:rsid w:val="008B71A0"/>
    <w:rsid w:val="008C3B12"/>
    <w:rsid w:val="008C659A"/>
    <w:rsid w:val="008D4B9A"/>
    <w:rsid w:val="008E1942"/>
    <w:rsid w:val="008F4CE5"/>
    <w:rsid w:val="008F6869"/>
    <w:rsid w:val="009011FB"/>
    <w:rsid w:val="0090379E"/>
    <w:rsid w:val="00905BC6"/>
    <w:rsid w:val="00905C83"/>
    <w:rsid w:val="009062F6"/>
    <w:rsid w:val="009072D1"/>
    <w:rsid w:val="00911CA5"/>
    <w:rsid w:val="0091213D"/>
    <w:rsid w:val="0091262E"/>
    <w:rsid w:val="00912810"/>
    <w:rsid w:val="00913B19"/>
    <w:rsid w:val="009171F6"/>
    <w:rsid w:val="00922008"/>
    <w:rsid w:val="00924489"/>
    <w:rsid w:val="00924E40"/>
    <w:rsid w:val="00930FE7"/>
    <w:rsid w:val="009356A7"/>
    <w:rsid w:val="009409F6"/>
    <w:rsid w:val="0094393C"/>
    <w:rsid w:val="00950E29"/>
    <w:rsid w:val="00952633"/>
    <w:rsid w:val="00954AD0"/>
    <w:rsid w:val="00955BBB"/>
    <w:rsid w:val="00956468"/>
    <w:rsid w:val="009569A1"/>
    <w:rsid w:val="009577B6"/>
    <w:rsid w:val="00960C9D"/>
    <w:rsid w:val="00970902"/>
    <w:rsid w:val="00971438"/>
    <w:rsid w:val="00971819"/>
    <w:rsid w:val="00972F48"/>
    <w:rsid w:val="00975406"/>
    <w:rsid w:val="00975757"/>
    <w:rsid w:val="00980926"/>
    <w:rsid w:val="009828F7"/>
    <w:rsid w:val="0098379D"/>
    <w:rsid w:val="009843F3"/>
    <w:rsid w:val="00984A5A"/>
    <w:rsid w:val="00984CB6"/>
    <w:rsid w:val="00986724"/>
    <w:rsid w:val="00993A46"/>
    <w:rsid w:val="0099510C"/>
    <w:rsid w:val="00995AA4"/>
    <w:rsid w:val="00995D0A"/>
    <w:rsid w:val="00997022"/>
    <w:rsid w:val="00997DEC"/>
    <w:rsid w:val="009B1248"/>
    <w:rsid w:val="009B411F"/>
    <w:rsid w:val="009B5A24"/>
    <w:rsid w:val="009C479C"/>
    <w:rsid w:val="009C7C0E"/>
    <w:rsid w:val="009D46A8"/>
    <w:rsid w:val="009E2695"/>
    <w:rsid w:val="009E5877"/>
    <w:rsid w:val="009E6116"/>
    <w:rsid w:val="009E61B2"/>
    <w:rsid w:val="009E63F8"/>
    <w:rsid w:val="009E6891"/>
    <w:rsid w:val="009E747B"/>
    <w:rsid w:val="009F527C"/>
    <w:rsid w:val="009F7555"/>
    <w:rsid w:val="00A00607"/>
    <w:rsid w:val="00A00E94"/>
    <w:rsid w:val="00A16A56"/>
    <w:rsid w:val="00A23096"/>
    <w:rsid w:val="00A30524"/>
    <w:rsid w:val="00A30F50"/>
    <w:rsid w:val="00A44033"/>
    <w:rsid w:val="00A529CF"/>
    <w:rsid w:val="00A53AAB"/>
    <w:rsid w:val="00A53C3F"/>
    <w:rsid w:val="00A55EA4"/>
    <w:rsid w:val="00A55F98"/>
    <w:rsid w:val="00A562F7"/>
    <w:rsid w:val="00A56754"/>
    <w:rsid w:val="00A71078"/>
    <w:rsid w:val="00A73F8B"/>
    <w:rsid w:val="00A76A69"/>
    <w:rsid w:val="00A76B29"/>
    <w:rsid w:val="00A806A4"/>
    <w:rsid w:val="00A83B17"/>
    <w:rsid w:val="00A87A3C"/>
    <w:rsid w:val="00A87AFF"/>
    <w:rsid w:val="00A9224E"/>
    <w:rsid w:val="00A93B55"/>
    <w:rsid w:val="00A96D79"/>
    <w:rsid w:val="00AA142C"/>
    <w:rsid w:val="00AA3AE3"/>
    <w:rsid w:val="00AA4985"/>
    <w:rsid w:val="00AA548A"/>
    <w:rsid w:val="00AA6E99"/>
    <w:rsid w:val="00AB3B69"/>
    <w:rsid w:val="00AB49B4"/>
    <w:rsid w:val="00AB6FD8"/>
    <w:rsid w:val="00AC2470"/>
    <w:rsid w:val="00AC2E78"/>
    <w:rsid w:val="00AC3CB9"/>
    <w:rsid w:val="00AC6E17"/>
    <w:rsid w:val="00AD124A"/>
    <w:rsid w:val="00AD18F4"/>
    <w:rsid w:val="00AD1B49"/>
    <w:rsid w:val="00AD4501"/>
    <w:rsid w:val="00AF6D93"/>
    <w:rsid w:val="00B02629"/>
    <w:rsid w:val="00B068E7"/>
    <w:rsid w:val="00B075B9"/>
    <w:rsid w:val="00B079D3"/>
    <w:rsid w:val="00B1083A"/>
    <w:rsid w:val="00B10E77"/>
    <w:rsid w:val="00B13E44"/>
    <w:rsid w:val="00B171CC"/>
    <w:rsid w:val="00B1773F"/>
    <w:rsid w:val="00B2056E"/>
    <w:rsid w:val="00B22256"/>
    <w:rsid w:val="00B22C0A"/>
    <w:rsid w:val="00B2365C"/>
    <w:rsid w:val="00B26BD9"/>
    <w:rsid w:val="00B32D71"/>
    <w:rsid w:val="00B35510"/>
    <w:rsid w:val="00B37B3E"/>
    <w:rsid w:val="00B37C1E"/>
    <w:rsid w:val="00B506F4"/>
    <w:rsid w:val="00B50F69"/>
    <w:rsid w:val="00B52C51"/>
    <w:rsid w:val="00B54687"/>
    <w:rsid w:val="00B57B98"/>
    <w:rsid w:val="00B57C94"/>
    <w:rsid w:val="00B6238D"/>
    <w:rsid w:val="00B66926"/>
    <w:rsid w:val="00B67F92"/>
    <w:rsid w:val="00B7025C"/>
    <w:rsid w:val="00B73713"/>
    <w:rsid w:val="00B74CE0"/>
    <w:rsid w:val="00B767CC"/>
    <w:rsid w:val="00B82B2B"/>
    <w:rsid w:val="00B91A4E"/>
    <w:rsid w:val="00B91B6D"/>
    <w:rsid w:val="00B949CB"/>
    <w:rsid w:val="00B95C29"/>
    <w:rsid w:val="00BA518C"/>
    <w:rsid w:val="00BA567D"/>
    <w:rsid w:val="00BA5F43"/>
    <w:rsid w:val="00BB3D31"/>
    <w:rsid w:val="00BC1004"/>
    <w:rsid w:val="00BC3410"/>
    <w:rsid w:val="00BC3D24"/>
    <w:rsid w:val="00BC5C14"/>
    <w:rsid w:val="00BD2CDE"/>
    <w:rsid w:val="00BD4FBF"/>
    <w:rsid w:val="00BD78C4"/>
    <w:rsid w:val="00BD7BDB"/>
    <w:rsid w:val="00BE0124"/>
    <w:rsid w:val="00BE137C"/>
    <w:rsid w:val="00BE4355"/>
    <w:rsid w:val="00BE4C9A"/>
    <w:rsid w:val="00BE73DA"/>
    <w:rsid w:val="00BE76B8"/>
    <w:rsid w:val="00BF4230"/>
    <w:rsid w:val="00BF65C5"/>
    <w:rsid w:val="00C05D3E"/>
    <w:rsid w:val="00C10EA8"/>
    <w:rsid w:val="00C22962"/>
    <w:rsid w:val="00C26D63"/>
    <w:rsid w:val="00C26E73"/>
    <w:rsid w:val="00C324EF"/>
    <w:rsid w:val="00C37CA8"/>
    <w:rsid w:val="00C4117B"/>
    <w:rsid w:val="00C42037"/>
    <w:rsid w:val="00C4356F"/>
    <w:rsid w:val="00C52419"/>
    <w:rsid w:val="00C52658"/>
    <w:rsid w:val="00C5459F"/>
    <w:rsid w:val="00C56D01"/>
    <w:rsid w:val="00C60ACE"/>
    <w:rsid w:val="00C670BA"/>
    <w:rsid w:val="00C72187"/>
    <w:rsid w:val="00C75C49"/>
    <w:rsid w:val="00C839C9"/>
    <w:rsid w:val="00C93D12"/>
    <w:rsid w:val="00C9458C"/>
    <w:rsid w:val="00C96B5D"/>
    <w:rsid w:val="00CA0091"/>
    <w:rsid w:val="00CA32CA"/>
    <w:rsid w:val="00CA37AA"/>
    <w:rsid w:val="00CA4818"/>
    <w:rsid w:val="00CB7323"/>
    <w:rsid w:val="00CC0617"/>
    <w:rsid w:val="00CC0ADE"/>
    <w:rsid w:val="00CC49ED"/>
    <w:rsid w:val="00CD4A1C"/>
    <w:rsid w:val="00CD4BFE"/>
    <w:rsid w:val="00CD5F15"/>
    <w:rsid w:val="00CD5F52"/>
    <w:rsid w:val="00CE5F51"/>
    <w:rsid w:val="00CF4E99"/>
    <w:rsid w:val="00CF53E5"/>
    <w:rsid w:val="00CF6C1C"/>
    <w:rsid w:val="00D1105E"/>
    <w:rsid w:val="00D115B3"/>
    <w:rsid w:val="00D13968"/>
    <w:rsid w:val="00D24D67"/>
    <w:rsid w:val="00D25F8E"/>
    <w:rsid w:val="00D27C73"/>
    <w:rsid w:val="00D30E2A"/>
    <w:rsid w:val="00D33283"/>
    <w:rsid w:val="00D40A08"/>
    <w:rsid w:val="00D4132F"/>
    <w:rsid w:val="00D43E58"/>
    <w:rsid w:val="00D44AAF"/>
    <w:rsid w:val="00D47EC3"/>
    <w:rsid w:val="00D524F3"/>
    <w:rsid w:val="00D53341"/>
    <w:rsid w:val="00D539CA"/>
    <w:rsid w:val="00D544D0"/>
    <w:rsid w:val="00D548E6"/>
    <w:rsid w:val="00D61E38"/>
    <w:rsid w:val="00D6612D"/>
    <w:rsid w:val="00D66149"/>
    <w:rsid w:val="00D7056D"/>
    <w:rsid w:val="00D73CE6"/>
    <w:rsid w:val="00D80744"/>
    <w:rsid w:val="00D81600"/>
    <w:rsid w:val="00D82562"/>
    <w:rsid w:val="00D846FC"/>
    <w:rsid w:val="00D93A0F"/>
    <w:rsid w:val="00DA1EAD"/>
    <w:rsid w:val="00DA267D"/>
    <w:rsid w:val="00DB43F0"/>
    <w:rsid w:val="00DB5609"/>
    <w:rsid w:val="00DD0F23"/>
    <w:rsid w:val="00DD42A5"/>
    <w:rsid w:val="00DD47CC"/>
    <w:rsid w:val="00DE22C4"/>
    <w:rsid w:val="00DE6C22"/>
    <w:rsid w:val="00DE7899"/>
    <w:rsid w:val="00DF493D"/>
    <w:rsid w:val="00E00DAD"/>
    <w:rsid w:val="00E03EC6"/>
    <w:rsid w:val="00E23932"/>
    <w:rsid w:val="00E3552D"/>
    <w:rsid w:val="00E36622"/>
    <w:rsid w:val="00E3780B"/>
    <w:rsid w:val="00E410E0"/>
    <w:rsid w:val="00E42DFC"/>
    <w:rsid w:val="00E43206"/>
    <w:rsid w:val="00E45C1D"/>
    <w:rsid w:val="00E511D2"/>
    <w:rsid w:val="00E60B20"/>
    <w:rsid w:val="00E60E28"/>
    <w:rsid w:val="00E71F71"/>
    <w:rsid w:val="00E740ED"/>
    <w:rsid w:val="00E743D4"/>
    <w:rsid w:val="00E753C4"/>
    <w:rsid w:val="00E76D1E"/>
    <w:rsid w:val="00E822D1"/>
    <w:rsid w:val="00E856CC"/>
    <w:rsid w:val="00E8615F"/>
    <w:rsid w:val="00E97DDC"/>
    <w:rsid w:val="00EA130D"/>
    <w:rsid w:val="00EA1B92"/>
    <w:rsid w:val="00EA3388"/>
    <w:rsid w:val="00EA65B8"/>
    <w:rsid w:val="00EB17AF"/>
    <w:rsid w:val="00EB1F3B"/>
    <w:rsid w:val="00EB26D6"/>
    <w:rsid w:val="00EB58E7"/>
    <w:rsid w:val="00ED0A70"/>
    <w:rsid w:val="00ED2F75"/>
    <w:rsid w:val="00ED3A9A"/>
    <w:rsid w:val="00ED4248"/>
    <w:rsid w:val="00ED7C86"/>
    <w:rsid w:val="00EE74F5"/>
    <w:rsid w:val="00EF63AC"/>
    <w:rsid w:val="00EF6855"/>
    <w:rsid w:val="00F10550"/>
    <w:rsid w:val="00F11870"/>
    <w:rsid w:val="00F11DC7"/>
    <w:rsid w:val="00F143C3"/>
    <w:rsid w:val="00F1523D"/>
    <w:rsid w:val="00F15DA8"/>
    <w:rsid w:val="00F215EE"/>
    <w:rsid w:val="00F21A3B"/>
    <w:rsid w:val="00F40537"/>
    <w:rsid w:val="00F4451B"/>
    <w:rsid w:val="00F451CA"/>
    <w:rsid w:val="00F459D0"/>
    <w:rsid w:val="00F50343"/>
    <w:rsid w:val="00F53F44"/>
    <w:rsid w:val="00F62B1C"/>
    <w:rsid w:val="00F6308E"/>
    <w:rsid w:val="00F6325B"/>
    <w:rsid w:val="00F74216"/>
    <w:rsid w:val="00F74E32"/>
    <w:rsid w:val="00F74E37"/>
    <w:rsid w:val="00F879C4"/>
    <w:rsid w:val="00F906D4"/>
    <w:rsid w:val="00F95D2D"/>
    <w:rsid w:val="00F96534"/>
    <w:rsid w:val="00FA1EED"/>
    <w:rsid w:val="00FA3508"/>
    <w:rsid w:val="00FA43D0"/>
    <w:rsid w:val="00FA5AF6"/>
    <w:rsid w:val="00FA7B90"/>
    <w:rsid w:val="00FA7EC8"/>
    <w:rsid w:val="00FA7FD8"/>
    <w:rsid w:val="00FB1C2C"/>
    <w:rsid w:val="00FB5AE2"/>
    <w:rsid w:val="00FC128C"/>
    <w:rsid w:val="00FC3611"/>
    <w:rsid w:val="00FC3A49"/>
    <w:rsid w:val="00FC615A"/>
    <w:rsid w:val="00FC6224"/>
    <w:rsid w:val="00FC79B5"/>
    <w:rsid w:val="00FD2274"/>
    <w:rsid w:val="00FD37D6"/>
    <w:rsid w:val="00FE5068"/>
    <w:rsid w:val="00FE6476"/>
    <w:rsid w:val="00FF3DF1"/>
    <w:rsid w:val="00FF455A"/>
    <w:rsid w:val="00FF4B3F"/>
    <w:rsid w:val="00FF4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109E394"/>
  <w14:defaultImageDpi w14:val="330"/>
  <w15:docId w15:val="{C9F1C339-058E-A34F-A724-B44EC2659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05057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BD4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275522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374C4C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1A7894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1A7894"/>
  </w:style>
  <w:style w:type="paragraph" w:styleId="Voettekst">
    <w:name w:val="footer"/>
    <w:basedOn w:val="Standaard"/>
    <w:link w:val="VoettekstChar"/>
    <w:uiPriority w:val="99"/>
    <w:unhideWhenUsed/>
    <w:rsid w:val="001A7894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1A7894"/>
  </w:style>
  <w:style w:type="paragraph" w:styleId="Ballontekst">
    <w:name w:val="Balloon Text"/>
    <w:basedOn w:val="Standaard"/>
    <w:link w:val="BallontekstChar"/>
    <w:uiPriority w:val="99"/>
    <w:semiHidden/>
    <w:unhideWhenUsed/>
    <w:rsid w:val="001A7894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A7894"/>
    <w:rPr>
      <w:rFonts w:ascii="Lucida Grande" w:hAnsi="Lucida Grande" w:cs="Lucida Grande"/>
      <w:sz w:val="18"/>
      <w:szCs w:val="18"/>
    </w:rPr>
  </w:style>
  <w:style w:type="character" w:styleId="Paginanummer">
    <w:name w:val="page number"/>
    <w:basedOn w:val="Standaardalinea-lettertype"/>
    <w:uiPriority w:val="99"/>
    <w:semiHidden/>
    <w:unhideWhenUsed/>
    <w:rsid w:val="00270571"/>
  </w:style>
  <w:style w:type="character" w:styleId="Verwijzingopmerking">
    <w:name w:val="annotation reference"/>
    <w:basedOn w:val="Standaardalinea-lettertype"/>
    <w:uiPriority w:val="99"/>
    <w:semiHidden/>
    <w:unhideWhenUsed/>
    <w:rsid w:val="0050374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03742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03742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0374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03742"/>
    <w:rPr>
      <w:b/>
      <w:bCs/>
      <w:sz w:val="20"/>
      <w:szCs w:val="20"/>
    </w:rPr>
  </w:style>
  <w:style w:type="character" w:styleId="GevolgdeHyperlink">
    <w:name w:val="FollowedHyperlink"/>
    <w:basedOn w:val="Standaardalinea-lettertype"/>
    <w:uiPriority w:val="99"/>
    <w:semiHidden/>
    <w:unhideWhenUsed/>
    <w:rsid w:val="0064456B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unhideWhenUsed/>
    <w:rsid w:val="00AC2E7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0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65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8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2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0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23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7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7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M18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 derks</dc:creator>
  <cp:keywords/>
  <dc:description/>
  <cp:lastModifiedBy>Ap Lammers</cp:lastModifiedBy>
  <cp:revision>3</cp:revision>
  <cp:lastPrinted>2021-08-23T09:26:00Z</cp:lastPrinted>
  <dcterms:created xsi:type="dcterms:W3CDTF">2023-01-27T12:56:00Z</dcterms:created>
  <dcterms:modified xsi:type="dcterms:W3CDTF">2023-01-27T13:01:00Z</dcterms:modified>
</cp:coreProperties>
</file>